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</w:t>
      </w:r>
      <w:proofErr w:type="spellStart"/>
      <w:r w:rsidRPr="001D038C">
        <w:rPr>
          <w:rFonts w:ascii="Minion Pro" w:hAnsi="Minion Pro"/>
        </w:rPr>
        <w:t>pada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</w:t>
      </w:r>
      <w:proofErr w:type="spellStart"/>
      <w:r w:rsidRPr="001D038C">
        <w:rPr>
          <w:rFonts w:ascii="Minion Pro" w:hAnsi="Minion Pro"/>
        </w:rPr>
        <w:t>Anda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:rsidTr="00821BA2">
        <w:tc>
          <w:tcPr>
            <w:tcW w:w="9350" w:type="dxa"/>
          </w:tcPr>
          <w:p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</w:t>
            </w:r>
            <w:proofErr w:type="spellStart"/>
            <w:r>
              <w:t>Usia</w:t>
            </w:r>
            <w:proofErr w:type="spellEnd"/>
            <w:r>
              <w:t xml:space="preserve"> </w:t>
            </w:r>
            <w:proofErr w:type="spellStart"/>
            <w:r>
              <w:t>Dini</w:t>
            </w:r>
            <w:proofErr w:type="spellEnd"/>
            <w:r>
              <w:t xml:space="preserve"> </w:t>
            </w:r>
          </w:p>
          <w:p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Oleh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zam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zo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005B0E">
              <w:rPr>
                <w:rFonts w:ascii="Times New Roman" w:eastAsia="Times New Roman" w:hAnsi="Times New Roman" w:cs="Times New Roman"/>
                <w:strike/>
                <w:color w:val="FF0000"/>
                <w:szCs w:val="24"/>
                <w:vertAlign w:val="superscript"/>
                <w:rPrChange w:id="0" w:author="andrianharo" w:date="2021-02-09T15:33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extream</w:t>
            </w:r>
            <w:proofErr w:type="spellEnd"/>
            <w:ins w:id="1" w:author="andrianharo" w:date="2021-02-09T15:33:00Z">
              <w:r w:rsidR="00005B0E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ins w:id="2" w:author="andrianharo" w:date="2021-02-09T15:32:00Z">
              <w:r w:rsidR="00005B0E">
                <w:rPr>
                  <w:rFonts w:ascii="Times New Roman" w:eastAsia="Times New Roman" w:hAnsi="Times New Roman" w:cs="Times New Roman"/>
                  <w:szCs w:val="24"/>
                </w:rPr>
                <w:t>ekstrim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005B0E">
              <w:rPr>
                <w:rFonts w:ascii="Times New Roman" w:eastAsia="Times New Roman" w:hAnsi="Times New Roman" w:cs="Times New Roman"/>
                <w:strike/>
                <w:color w:val="FF0000"/>
                <w:szCs w:val="24"/>
                <w:vertAlign w:val="superscript"/>
                <w:rPrChange w:id="3" w:author="andrianharo" w:date="2021-02-09T15:33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industry</w:t>
            </w:r>
            <w:ins w:id="4" w:author="andrianharo" w:date="2021-02-09T15:33:00Z">
              <w:r w:rsidR="00005B0E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005B0E">
                <w:rPr>
                  <w:rFonts w:ascii="Times New Roman" w:eastAsia="Times New Roman" w:hAnsi="Times New Roman" w:cs="Times New Roman"/>
                  <w:szCs w:val="24"/>
                </w:rPr>
                <w:t>industri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005B0E">
              <w:rPr>
                <w:rFonts w:ascii="Times New Roman" w:eastAsia="Times New Roman" w:hAnsi="Times New Roman" w:cs="Times New Roman"/>
                <w:strike/>
                <w:color w:val="FF0000"/>
                <w:szCs w:val="24"/>
                <w:vertAlign w:val="superscript"/>
                <w:rPrChange w:id="5" w:author="andrianharo" w:date="2021-02-09T15:34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di </w:t>
            </w:r>
            <w:proofErr w:type="spellStart"/>
            <w:r w:rsidRPr="00005B0E">
              <w:rPr>
                <w:rFonts w:ascii="Times New Roman" w:eastAsia="Times New Roman" w:hAnsi="Times New Roman" w:cs="Times New Roman"/>
                <w:strike/>
                <w:color w:val="FF0000"/>
                <w:szCs w:val="24"/>
                <w:vertAlign w:val="superscript"/>
                <w:rPrChange w:id="6" w:author="andrianharo" w:date="2021-02-09T15:34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iapkan</w:t>
            </w:r>
            <w:proofErr w:type="spellEnd"/>
            <w:r w:rsidRPr="00005B0E">
              <w:rPr>
                <w:rFonts w:ascii="Times New Roman" w:eastAsia="Times New Roman" w:hAnsi="Times New Roman" w:cs="Times New Roman"/>
                <w:color w:val="FF0000"/>
                <w:szCs w:val="24"/>
                <w:rPrChange w:id="7" w:author="andrianharo" w:date="2021-02-09T15:34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ins w:id="8" w:author="andrianharo" w:date="2021-02-09T15:34:00Z">
              <w:r w:rsidR="00005B0E" w:rsidRPr="00005B0E">
                <w:rPr>
                  <w:rFonts w:ascii="Times New Roman" w:eastAsia="Times New Roman" w:hAnsi="Times New Roman" w:cs="Times New Roman"/>
                  <w:color w:val="FF0000"/>
                  <w:szCs w:val="24"/>
                  <w:rPrChange w:id="9" w:author="andrianharo" w:date="2021-02-09T15:34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>disiapkan</w:t>
              </w:r>
              <w:proofErr w:type="spellEnd"/>
              <w:r w:rsidR="00005B0E" w:rsidRPr="00005B0E">
                <w:rPr>
                  <w:rFonts w:ascii="Times New Roman" w:eastAsia="Times New Roman" w:hAnsi="Times New Roman" w:cs="Times New Roman"/>
                  <w:color w:val="FF0000"/>
                  <w:szCs w:val="24"/>
                  <w:rPrChange w:id="10" w:author="andrianharo" w:date="2021-02-09T15:34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n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005B0E">
              <w:rPr>
                <w:rFonts w:ascii="Times New Roman" w:eastAsia="Times New Roman" w:hAnsi="Times New Roman" w:cs="Times New Roman"/>
                <w:strike/>
                <w:color w:val="FF0000"/>
                <w:szCs w:val="24"/>
                <w:vertAlign w:val="superscript"/>
                <w:rPrChange w:id="11" w:author="andrianharo" w:date="2021-02-09T15:35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erkerja</w:t>
            </w:r>
            <w:proofErr w:type="spellEnd"/>
            <w:ins w:id="12" w:author="andrianharo" w:date="2021-02-09T15:35:00Z">
              <w:r w:rsidR="00005B0E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005B0E">
                <w:rPr>
                  <w:rFonts w:ascii="Times New Roman" w:eastAsia="Times New Roman" w:hAnsi="Times New Roman" w:cs="Times New Roman"/>
                  <w:szCs w:val="24"/>
                </w:rPr>
                <w:t>pekerja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005B0E">
              <w:rPr>
                <w:rFonts w:ascii="Times New Roman" w:eastAsia="Times New Roman" w:hAnsi="Times New Roman" w:cs="Times New Roman"/>
                <w:strike/>
                <w:color w:val="FF0000"/>
                <w:szCs w:val="24"/>
                <w:vertAlign w:val="superscript"/>
                <w:rPrChange w:id="13" w:author="andrianharo" w:date="2021-02-09T15:35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di </w:t>
            </w:r>
            <w:proofErr w:type="spellStart"/>
            <w:r w:rsidRPr="00005B0E">
              <w:rPr>
                <w:rFonts w:ascii="Times New Roman" w:eastAsia="Times New Roman" w:hAnsi="Times New Roman" w:cs="Times New Roman"/>
                <w:strike/>
                <w:color w:val="FF0000"/>
                <w:szCs w:val="24"/>
                <w:vertAlign w:val="superscript"/>
                <w:rPrChange w:id="14" w:author="andrianharo" w:date="2021-02-09T15:35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iapkan</w:t>
            </w:r>
            <w:proofErr w:type="spellEnd"/>
            <w:ins w:id="15" w:author="andrianharo" w:date="2021-02-09T15:35:00Z">
              <w:r w:rsidR="00005B0E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005B0E">
                <w:rPr>
                  <w:rFonts w:ascii="Times New Roman" w:eastAsia="Times New Roman" w:hAnsi="Times New Roman" w:cs="Times New Roman"/>
                  <w:szCs w:val="24"/>
                </w:rPr>
                <w:t>disiapkan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9E6DFE">
              <w:rPr>
                <w:rFonts w:ascii="Times New Roman" w:eastAsia="Times New Roman" w:hAnsi="Times New Roman" w:cs="Times New Roman"/>
                <w:strike/>
                <w:color w:val="FF0000"/>
                <w:szCs w:val="24"/>
                <w:vertAlign w:val="superscript"/>
                <w:rPrChange w:id="16" w:author="andrianharo" w:date="2021-02-09T15:3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merluas</w:t>
            </w:r>
            <w:proofErr w:type="spellEnd"/>
            <w:ins w:id="17" w:author="andrianharo" w:date="2021-02-09T15:36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memperluas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9E6DFE">
              <w:rPr>
                <w:rFonts w:ascii="Times New Roman" w:eastAsia="Times New Roman" w:hAnsi="Times New Roman" w:cs="Times New Roman"/>
                <w:strike/>
                <w:color w:val="FF0000"/>
                <w:szCs w:val="24"/>
                <w:vertAlign w:val="superscript"/>
                <w:rPrChange w:id="18" w:author="andrianharo" w:date="2021-02-09T15:3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di </w:t>
            </w:r>
            <w:proofErr w:type="spellStart"/>
            <w:r w:rsidRPr="009E6DFE">
              <w:rPr>
                <w:rFonts w:ascii="Times New Roman" w:eastAsia="Times New Roman" w:hAnsi="Times New Roman" w:cs="Times New Roman"/>
                <w:strike/>
                <w:color w:val="FF0000"/>
                <w:szCs w:val="24"/>
                <w:vertAlign w:val="superscript"/>
                <w:rPrChange w:id="19" w:author="andrianharo" w:date="2021-02-09T15:3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utuhkan</w:t>
            </w:r>
            <w:proofErr w:type="spellEnd"/>
            <w:ins w:id="20" w:author="andrianharo" w:date="2021-02-09T15:36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dibutuhkan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9E6DFE">
              <w:rPr>
                <w:rFonts w:ascii="Times New Roman" w:eastAsia="Times New Roman" w:hAnsi="Times New Roman" w:cs="Times New Roman"/>
                <w:strike/>
                <w:color w:val="FF0000"/>
                <w:szCs w:val="24"/>
                <w:vertAlign w:val="superscript"/>
                <w:rPrChange w:id="21" w:author="andrianharo" w:date="2021-02-09T15:3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erfikir</w:t>
            </w:r>
            <w:proofErr w:type="spellEnd"/>
            <w:ins w:id="22" w:author="andrianharo" w:date="2021-02-09T15:37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berpikir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del w:id="23" w:author="andrianharo" w:date="2021-02-09T15:37:00Z">
              <w:r w:rsidRPr="00EC6F38" w:rsidDel="009E6DFE">
                <w:rPr>
                  <w:rFonts w:ascii="Times New Roman" w:eastAsia="Times New Roman" w:hAnsi="Times New Roman" w:cs="Times New Roman"/>
                  <w:szCs w:val="24"/>
                </w:rPr>
                <w:delText>publis</w:delText>
              </w:r>
            </w:del>
            <w:proofErr w:type="spellStart"/>
            <w:ins w:id="24" w:author="andrianharo" w:date="2021-02-09T15:37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publik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n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25" w:author="andrianharo" w:date="2021-02-09T15:37:00Z">
              <w:r w:rsidRPr="00EC6F38" w:rsidDel="009E6DFE">
                <w:rPr>
                  <w:rFonts w:ascii="Times New Roman" w:eastAsia="Times New Roman" w:hAnsi="Times New Roman" w:cs="Times New Roman"/>
                  <w:szCs w:val="24"/>
                </w:rPr>
                <w:delText xml:space="preserve">tahab </w:delText>
              </w:r>
            </w:del>
            <w:proofErr w:type="spellStart"/>
            <w:ins w:id="26" w:author="andrianharo" w:date="2021-02-09T15:37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tahap</w:t>
              </w:r>
              <w:proofErr w:type="spellEnd"/>
              <w:r w:rsidR="009E6DFE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del w:id="27" w:author="andrianharo" w:date="2021-02-09T15:38:00Z">
              <w:r w:rsidRPr="00EC6F38" w:rsidDel="009E6DFE">
                <w:rPr>
                  <w:rFonts w:ascii="Times New Roman" w:eastAsia="Times New Roman" w:hAnsi="Times New Roman" w:cs="Times New Roman"/>
                  <w:szCs w:val="24"/>
                </w:rPr>
                <w:delText>di tutut</w:delText>
              </w:r>
            </w:del>
            <w:ins w:id="28" w:author="andrianharo" w:date="2021-02-09T15:38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 xml:space="preserve">di </w:t>
              </w:r>
              <w:proofErr w:type="spellStart"/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tuntut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29" w:author="andrianharo" w:date="2021-02-09T15:38:00Z">
              <w:r w:rsidRPr="00EC6F38" w:rsidDel="009E6DFE">
                <w:rPr>
                  <w:rFonts w:ascii="Times New Roman" w:eastAsia="Times New Roman" w:hAnsi="Times New Roman" w:cs="Times New Roman"/>
                  <w:szCs w:val="24"/>
                </w:rPr>
                <w:delText xml:space="preserve">Guri </w:delText>
              </w:r>
            </w:del>
            <w:ins w:id="30" w:author="andrianharo" w:date="2021-02-09T15:38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Guru</w:t>
              </w:r>
              <w:r w:rsidR="009E6DFE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31" w:author="andrianharo" w:date="2021-02-09T15:38:00Z">
              <w:r w:rsidRPr="00EC6F38" w:rsidDel="009E6DFE">
                <w:rPr>
                  <w:rFonts w:ascii="Times New Roman" w:eastAsia="Times New Roman" w:hAnsi="Times New Roman" w:cs="Times New Roman"/>
                  <w:szCs w:val="24"/>
                </w:rPr>
                <w:delText xml:space="preserve">dilatih </w:delText>
              </w:r>
            </w:del>
            <w:ins w:id="32" w:author="andrianharo" w:date="2021-02-09T15:38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 xml:space="preserve">di </w:t>
              </w:r>
              <w:proofErr w:type="spellStart"/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latih</w:t>
              </w:r>
              <w:proofErr w:type="spellEnd"/>
              <w:r w:rsidR="009E6DFE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proofErr w:type="gram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proofErr w:type="gram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del w:id="33" w:author="andrianharo" w:date="2021-02-09T15:39:00Z">
              <w:r w:rsidRPr="00EC6F38" w:rsidDel="009E6DFE">
                <w:rPr>
                  <w:rFonts w:ascii="Times New Roman" w:eastAsia="Times New Roman" w:hAnsi="Times New Roman" w:cs="Times New Roman"/>
                  <w:szCs w:val="24"/>
                </w:rPr>
                <w:delText>di tekankan</w:delText>
              </w:r>
            </w:del>
            <w:proofErr w:type="spellStart"/>
            <w:ins w:id="34" w:author="andrianharo" w:date="2021-02-09T15:39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ditekankan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enelitian</w:t>
            </w:r>
            <w:proofErr w:type="spellEnd"/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35" w:author="andrianharo" w:date="2021-02-09T15:39:00Z">
              <w:r w:rsidRPr="00EC6F38" w:rsidDel="009E6DFE">
                <w:rPr>
                  <w:rFonts w:ascii="Times New Roman" w:eastAsia="Times New Roman" w:hAnsi="Times New Roman" w:cs="Times New Roman"/>
                  <w:szCs w:val="24"/>
                </w:rPr>
                <w:delText>di butuhkan</w:delText>
              </w:r>
            </w:del>
            <w:proofErr w:type="spellStart"/>
            <w:ins w:id="36" w:author="andrianharo" w:date="2021-02-09T15:39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dibutuhkan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37" w:author="andrianharo" w:date="2021-02-09T15:39:00Z">
              <w:r w:rsidRPr="00EC6F38" w:rsidDel="009E6DFE">
                <w:rPr>
                  <w:rFonts w:ascii="Times New Roman" w:eastAsia="Times New Roman" w:hAnsi="Times New Roman" w:cs="Times New Roman"/>
                  <w:szCs w:val="24"/>
                </w:rPr>
                <w:delText xml:space="preserve">pikiran </w:delText>
              </w:r>
            </w:del>
            <w:proofErr w:type="spellStart"/>
            <w:ins w:id="38" w:author="andrianharo" w:date="2021-02-09T15:39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pikiran</w:t>
              </w:r>
              <w:proofErr w:type="spellEnd"/>
              <w:r w:rsidR="009E6DFE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del w:id="39" w:author="andrianharo" w:date="2021-02-09T15:39:00Z">
              <w:r w:rsidRPr="00EC6F38" w:rsidDel="009E6DFE">
                <w:rPr>
                  <w:rFonts w:ascii="Times New Roman" w:eastAsia="Times New Roman" w:hAnsi="Times New Roman" w:cs="Times New Roman"/>
                  <w:szCs w:val="24"/>
                </w:rPr>
                <w:delText>/ pengaplikasian</w:delText>
              </w:r>
            </w:del>
            <w:ins w:id="40" w:author="andrianharo" w:date="2021-02-09T15:39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/</w:t>
              </w:r>
              <w:proofErr w:type="spellStart"/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mengaplikasikan</w:t>
              </w:r>
            </w:ins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41" w:author="andrianharo" w:date="2021-02-09T15:40:00Z">
              <w:r w:rsidRPr="00EC6F38" w:rsidDel="009E6DFE">
                <w:rPr>
                  <w:rFonts w:ascii="Times New Roman" w:eastAsia="Times New Roman" w:hAnsi="Times New Roman" w:cs="Times New Roman"/>
                  <w:szCs w:val="24"/>
                </w:rPr>
                <w:delText xml:space="preserve">praktek </w:delText>
              </w:r>
            </w:del>
            <w:ins w:id="42" w:author="andrianharo" w:date="2021-02-09T15:40:00Z">
              <w:r w:rsidR="009E6DFE">
                <w:rPr>
                  <w:rFonts w:ascii="Times New Roman" w:eastAsia="Times New Roman" w:hAnsi="Times New Roman" w:cs="Times New Roman"/>
                  <w:szCs w:val="24"/>
                </w:rPr>
                <w:t>praktik</w:t>
              </w:r>
              <w:bookmarkStart w:id="43" w:name="_GoBack"/>
              <w:bookmarkEnd w:id="43"/>
              <w:r w:rsidR="009E6DFE"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te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drianharo">
    <w15:presenceInfo w15:providerId="None" w15:userId="andrianhar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jK0sDQyNbSwsDRR0lEKTi0uzszPAykwrAUAAb5djywAAAA="/>
  </w:docVars>
  <w:rsids>
    <w:rsidRoot w:val="00125355"/>
    <w:rsid w:val="00005B0E"/>
    <w:rsid w:val="0012251A"/>
    <w:rsid w:val="00125355"/>
    <w:rsid w:val="001D038C"/>
    <w:rsid w:val="00240407"/>
    <w:rsid w:val="0042167F"/>
    <w:rsid w:val="006768BF"/>
    <w:rsid w:val="00924DF5"/>
    <w:rsid w:val="009E6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5B0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B0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ndrianharo</cp:lastModifiedBy>
  <cp:revision>2</cp:revision>
  <dcterms:created xsi:type="dcterms:W3CDTF">2021-02-09T08:41:00Z</dcterms:created>
  <dcterms:modified xsi:type="dcterms:W3CDTF">2021-02-09T08:41:00Z</dcterms:modified>
</cp:coreProperties>
</file>